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D2C2C1D" w14:textId="7F4994C3" w:rsidR="00EF667F" w:rsidRPr="00E96E62" w:rsidRDefault="00E96E62" w:rsidP="00E96E6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96E62">
        <w:rPr>
          <w:rFonts w:ascii="Times New Roman" w:hAnsi="Times New Roman" w:cs="Times New Roman"/>
          <w:b/>
          <w:bCs/>
          <w:sz w:val="32"/>
          <w:szCs w:val="32"/>
        </w:rPr>
        <w:t>CDS3006 - Data analysis and visualization</w:t>
      </w:r>
    </w:p>
    <w:p w14:paraId="14E5D39A" w14:textId="28C6218C" w:rsidR="00E96E62" w:rsidRDefault="00E96E62" w:rsidP="00E96E62">
      <w:pPr>
        <w:jc w:val="center"/>
        <w:rPr>
          <w:rFonts w:ascii="Times New Roman" w:hAnsi="Times New Roman" w:cs="Times New Roman"/>
          <w:b/>
          <w:bCs/>
          <w:sz w:val="32"/>
          <w:szCs w:val="32"/>
        </w:rPr>
      </w:pPr>
      <w:r w:rsidRPr="00E96E62">
        <w:rPr>
          <w:rFonts w:ascii="Times New Roman" w:hAnsi="Times New Roman" w:cs="Times New Roman"/>
          <w:b/>
          <w:bCs/>
          <w:sz w:val="32"/>
          <w:szCs w:val="32"/>
        </w:rPr>
        <w:t xml:space="preserve">Lab Program </w:t>
      </w:r>
      <w:r w:rsidR="00B87A98">
        <w:rPr>
          <w:rFonts w:ascii="Times New Roman" w:hAnsi="Times New Roman" w:cs="Times New Roman"/>
          <w:b/>
          <w:bCs/>
          <w:sz w:val="32"/>
          <w:szCs w:val="32"/>
        </w:rPr>
        <w:t>6</w:t>
      </w:r>
    </w:p>
    <w:p w14:paraId="09E1EDD4" w14:textId="3DCCBED0" w:rsidR="00376BED" w:rsidRPr="006F4B20" w:rsidRDefault="00B87A98" w:rsidP="006F265E">
      <w:pPr>
        <w:pStyle w:val="ListParagraph"/>
        <w:numPr>
          <w:ilvl w:val="0"/>
          <w:numId w:val="1"/>
        </w:numPr>
        <w:ind w:left="0" w:firstLine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mplement the dashboard for Airline quality</w:t>
      </w:r>
    </w:p>
    <w:p w14:paraId="3B5C06C1" w14:textId="77777777" w:rsidR="00E63175" w:rsidRPr="006F4B20" w:rsidRDefault="00E63175" w:rsidP="00E63175">
      <w:pPr>
        <w:pStyle w:val="ListParagraph"/>
        <w:ind w:left="0"/>
        <w:rPr>
          <w:rFonts w:ascii="Times New Roman" w:hAnsi="Times New Roman" w:cs="Times New Roman"/>
          <w:sz w:val="24"/>
          <w:szCs w:val="24"/>
        </w:rPr>
      </w:pPr>
    </w:p>
    <w:p w14:paraId="3FA3C3C1" w14:textId="25738537" w:rsidR="00D76B8F" w:rsidRDefault="00B87A98" w:rsidP="00D76B8F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 separate sheet for the following questions:</w:t>
      </w:r>
    </w:p>
    <w:p w14:paraId="33B108CF" w14:textId="77777777" w:rsidR="00B87A98" w:rsidRDefault="00B87A98" w:rsidP="00D76B8F">
      <w:pPr>
        <w:pStyle w:val="ListParagraph"/>
        <w:ind w:left="1080"/>
      </w:pPr>
      <w:r>
        <w:t xml:space="preserve">1. Are there differences in arrival and departure delays by origin airport? </w:t>
      </w:r>
    </w:p>
    <w:p w14:paraId="3B593AD3" w14:textId="77777777" w:rsidR="00B87A98" w:rsidRDefault="00B87A98" w:rsidP="00D76B8F">
      <w:pPr>
        <w:pStyle w:val="ListParagraph"/>
        <w:ind w:left="1080"/>
      </w:pPr>
      <w:r>
        <w:t xml:space="preserve">2. What are the most common causes of flight delays? </w:t>
      </w:r>
    </w:p>
    <w:p w14:paraId="5BCA6539" w14:textId="69329787" w:rsidR="00B87A98" w:rsidRDefault="00B87A98" w:rsidP="00D76B8F">
      <w:pPr>
        <w:pStyle w:val="ListParagraph"/>
        <w:ind w:left="1080"/>
      </w:pPr>
      <w:r>
        <w:t>3. Is there a relationship between arrival and departure delay?</w:t>
      </w:r>
    </w:p>
    <w:p w14:paraId="54EBFEF1" w14:textId="35923870" w:rsidR="00B87A98" w:rsidRDefault="00B87A98" w:rsidP="00B87A9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. Implement the dashboard for the above set of questions. </w:t>
      </w:r>
    </w:p>
    <w:p w14:paraId="458BF5F5" w14:textId="77777777" w:rsidR="00601CE1" w:rsidRDefault="00601CE1" w:rsidP="00B87A98">
      <w:pPr>
        <w:rPr>
          <w:rFonts w:ascii="Times New Roman" w:hAnsi="Times New Roman" w:cs="Times New Roman"/>
          <w:sz w:val="24"/>
          <w:szCs w:val="24"/>
        </w:rPr>
      </w:pPr>
    </w:p>
    <w:p w14:paraId="03FC4078" w14:textId="1ED0DEF9" w:rsidR="00601CE1" w:rsidRPr="00601CE1" w:rsidRDefault="00601CE1" w:rsidP="00601CE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</w:t>
      </w:r>
    </w:p>
    <w:p w14:paraId="460779E3" w14:textId="2EEE9318" w:rsidR="00851D59" w:rsidRDefault="00851D59" w:rsidP="00851D5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 w:rsidRPr="00851D59">
        <w:rPr>
          <w:rFonts w:ascii="Times New Roman" w:hAnsi="Times New Roman" w:cs="Times New Roman"/>
          <w:sz w:val="24"/>
          <w:szCs w:val="24"/>
        </w:rPr>
        <w:t xml:space="preserve">Differences </w:t>
      </w:r>
      <w:r>
        <w:rPr>
          <w:rFonts w:ascii="Times New Roman" w:hAnsi="Times New Roman" w:cs="Times New Roman"/>
          <w:sz w:val="24"/>
          <w:szCs w:val="24"/>
        </w:rPr>
        <w:t xml:space="preserve">in Arrival and Departure delays by origin airport </w:t>
      </w:r>
    </w:p>
    <w:p w14:paraId="5959769F" w14:textId="31DD7238" w:rsidR="00851D59" w:rsidRDefault="00851D59" w:rsidP="00851D59">
      <w:pPr>
        <w:rPr>
          <w:rFonts w:ascii="Times New Roman" w:hAnsi="Times New Roman" w:cs="Times New Roman"/>
          <w:sz w:val="24"/>
          <w:szCs w:val="24"/>
        </w:rPr>
      </w:pPr>
    </w:p>
    <w:p w14:paraId="1773899D" w14:textId="2058F842" w:rsidR="00851D59" w:rsidRDefault="00851D59" w:rsidP="00851D59">
      <w:pPr>
        <w:rPr>
          <w:rFonts w:ascii="Times New Roman" w:hAnsi="Times New Roman" w:cs="Times New Roman"/>
          <w:sz w:val="24"/>
          <w:szCs w:val="24"/>
        </w:rPr>
      </w:pPr>
      <w:r w:rsidRPr="00851D59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EE88AB0" wp14:editId="7CD55CE0">
            <wp:extent cx="5241569" cy="3229483"/>
            <wp:effectExtent l="0" t="0" r="0" b="9525"/>
            <wp:docPr id="1" name="Picture 1" descr="C:\Users\asvik\Documents\Class Works Sem-1\Data Analysis and Visualization\Lab programs\flight 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asvik\Documents\Class Works Sem-1\Data Analysis and Visualization\Lab programs\flight 1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2249" cy="32360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38D19F" w14:textId="0435B88A" w:rsidR="00851D59" w:rsidRDefault="00851D59" w:rsidP="00851D59">
      <w:pPr>
        <w:rPr>
          <w:rFonts w:ascii="Times New Roman" w:hAnsi="Times New Roman" w:cs="Times New Roman"/>
          <w:sz w:val="24"/>
          <w:szCs w:val="24"/>
        </w:rPr>
      </w:pPr>
    </w:p>
    <w:p w14:paraId="1BF52AA0" w14:textId="1D498F20" w:rsidR="00851D59" w:rsidRDefault="00851D59" w:rsidP="00601CE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601CE1">
        <w:rPr>
          <w:rFonts w:ascii="Times New Roman" w:hAnsi="Times New Roman" w:cs="Times New Roman"/>
          <w:sz w:val="24"/>
          <w:szCs w:val="24"/>
        </w:rPr>
        <w:t xml:space="preserve">The arrival and departure delay by more the </w:t>
      </w:r>
      <w:r w:rsidR="00601CE1" w:rsidRPr="00601CE1">
        <w:rPr>
          <w:rFonts w:ascii="Times New Roman" w:hAnsi="Times New Roman" w:cs="Times New Roman"/>
          <w:sz w:val="24"/>
          <w:szCs w:val="24"/>
        </w:rPr>
        <w:t xml:space="preserve">15 min </w:t>
      </w:r>
      <w:r w:rsidR="00601CE1">
        <w:rPr>
          <w:rFonts w:ascii="Times New Roman" w:hAnsi="Times New Roman" w:cs="Times New Roman"/>
          <w:sz w:val="24"/>
          <w:szCs w:val="24"/>
        </w:rPr>
        <w:t xml:space="preserve">on every airport </w:t>
      </w:r>
    </w:p>
    <w:p w14:paraId="2A047EC4" w14:textId="3BC9B7DF" w:rsidR="00601CE1" w:rsidRDefault="00601CE1" w:rsidP="00601CE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graph shows Dallas airport has the highest no of flight delays</w:t>
      </w:r>
    </w:p>
    <w:p w14:paraId="449FC240" w14:textId="5BA3CA3C" w:rsidR="00601CE1" w:rsidRDefault="00601CE1" w:rsidP="00601CE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Atlanta airport has the least no of flight delays</w:t>
      </w:r>
    </w:p>
    <w:p w14:paraId="01B40641" w14:textId="3D6E9395" w:rsidR="00601CE1" w:rsidRDefault="00601CE1" w:rsidP="00601CE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bar graphs </w:t>
      </w:r>
      <w:proofErr w:type="gramStart"/>
      <w:r>
        <w:rPr>
          <w:rFonts w:ascii="Times New Roman" w:hAnsi="Times New Roman" w:cs="Times New Roman"/>
          <w:sz w:val="24"/>
          <w:szCs w:val="24"/>
        </w:rPr>
        <w:t>shows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the departure delay.</w:t>
      </w:r>
    </w:p>
    <w:p w14:paraId="56208289" w14:textId="39BF0A3F" w:rsidR="00601CE1" w:rsidRDefault="00601CE1" w:rsidP="00601CE1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ine graph shows the arrival delay</w:t>
      </w:r>
    </w:p>
    <w:p w14:paraId="70F8E90D" w14:textId="20C35636" w:rsidR="00601CE1" w:rsidRDefault="00601CE1" w:rsidP="00601CE1">
      <w:pPr>
        <w:rPr>
          <w:rFonts w:ascii="Times New Roman" w:hAnsi="Times New Roman" w:cs="Times New Roman"/>
          <w:sz w:val="24"/>
          <w:szCs w:val="24"/>
        </w:rPr>
      </w:pPr>
    </w:p>
    <w:p w14:paraId="00CF2858" w14:textId="77777777" w:rsidR="00601CE1" w:rsidRPr="00601CE1" w:rsidRDefault="00601CE1" w:rsidP="00601CE1">
      <w:pPr>
        <w:rPr>
          <w:rFonts w:ascii="Times New Roman" w:hAnsi="Times New Roman" w:cs="Times New Roman"/>
          <w:sz w:val="24"/>
          <w:szCs w:val="24"/>
        </w:rPr>
      </w:pPr>
    </w:p>
    <w:p w14:paraId="7335EA86" w14:textId="41097CC0" w:rsidR="00601CE1" w:rsidRDefault="00601CE1" w:rsidP="00601CE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Most Common Causes of flight Delay</w:t>
      </w:r>
    </w:p>
    <w:p w14:paraId="2403A6F2" w14:textId="77777777" w:rsidR="00601CE1" w:rsidRDefault="00601CE1" w:rsidP="00601CE1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D9EFBDC" w14:textId="27882085" w:rsidR="00601CE1" w:rsidRDefault="00601CE1" w:rsidP="00601CE1">
      <w:pPr>
        <w:rPr>
          <w:rFonts w:ascii="Times New Roman" w:hAnsi="Times New Roman" w:cs="Times New Roman"/>
          <w:sz w:val="24"/>
          <w:szCs w:val="24"/>
        </w:rPr>
      </w:pPr>
      <w:r w:rsidRPr="00601CE1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7FA3DC41" wp14:editId="0B71CB12">
            <wp:extent cx="5729367" cy="2011680"/>
            <wp:effectExtent l="0" t="0" r="5080" b="7620"/>
            <wp:docPr id="2" name="Picture 2" descr="C:\Users\asvik\Documents\Class Works Sem-1\Data Analysis and Visualization\Lab programs\flight 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C:\Users\asvik\Documents\Class Works Sem-1\Data Analysis and Visualization\Lab programs\flight 2.PNG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47816" cy="201815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95FAA1" w14:textId="46D78D1E" w:rsidR="00601CE1" w:rsidRDefault="00601CE1" w:rsidP="00601CE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re are mainly 5 types of delays</w:t>
      </w:r>
    </w:p>
    <w:p w14:paraId="564D92A3" w14:textId="190368C8" w:rsidR="00601CE1" w:rsidRDefault="00601CE1" w:rsidP="00601CE1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Late Aircraft Delay</w:t>
      </w:r>
    </w:p>
    <w:p w14:paraId="32D78464" w14:textId="6D2A3F4D" w:rsidR="00601CE1" w:rsidRDefault="00601CE1" w:rsidP="00601CE1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arrier Delay</w:t>
      </w:r>
    </w:p>
    <w:p w14:paraId="08CB5919" w14:textId="31890841" w:rsidR="00601CE1" w:rsidRDefault="00601CE1" w:rsidP="00601CE1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AS Delay</w:t>
      </w:r>
    </w:p>
    <w:p w14:paraId="710E61B4" w14:textId="3D8A0326" w:rsidR="00601CE1" w:rsidRDefault="00601CE1" w:rsidP="00601CE1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ather Delay</w:t>
      </w:r>
    </w:p>
    <w:p w14:paraId="72A79B39" w14:textId="0DB9F501" w:rsidR="00601CE1" w:rsidRPr="00601CE1" w:rsidRDefault="00601CE1" w:rsidP="00601CE1">
      <w:pPr>
        <w:pStyle w:val="ListParagraph"/>
        <w:numPr>
          <w:ilvl w:val="1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ecurity Delay</w:t>
      </w:r>
    </w:p>
    <w:p w14:paraId="2C5463E3" w14:textId="2EC19B5D" w:rsidR="00601CE1" w:rsidRDefault="00601CE1" w:rsidP="00601CE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most common cause of flight delay is late Aircraft Delay</w:t>
      </w:r>
    </w:p>
    <w:p w14:paraId="1C7EB762" w14:textId="4ECEA711" w:rsidR="00601CE1" w:rsidRDefault="00601CE1" w:rsidP="00601CE1">
      <w:pPr>
        <w:pStyle w:val="ListParagraph"/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he least common cause of flight delay is Security Delay</w:t>
      </w:r>
    </w:p>
    <w:p w14:paraId="68EC270B" w14:textId="199C9F0D" w:rsidR="00601CE1" w:rsidRDefault="00601CE1" w:rsidP="00601CE1">
      <w:pPr>
        <w:rPr>
          <w:rFonts w:ascii="Times New Roman" w:hAnsi="Times New Roman" w:cs="Times New Roman"/>
          <w:sz w:val="24"/>
          <w:szCs w:val="24"/>
        </w:rPr>
      </w:pPr>
    </w:p>
    <w:p w14:paraId="288E6621" w14:textId="0A51EF92" w:rsidR="00601CE1" w:rsidRDefault="00601CE1" w:rsidP="00601CE1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lationship between Arrival and Departure delay</w:t>
      </w:r>
    </w:p>
    <w:p w14:paraId="286BD280" w14:textId="6E420E7B" w:rsidR="00601CE1" w:rsidRDefault="00601CE1" w:rsidP="00601CE1">
      <w:pPr>
        <w:rPr>
          <w:rFonts w:ascii="Times New Roman" w:hAnsi="Times New Roman" w:cs="Times New Roman"/>
          <w:sz w:val="24"/>
          <w:szCs w:val="24"/>
        </w:rPr>
      </w:pPr>
      <w:r w:rsidRPr="00601CE1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CAAC84D" wp14:editId="0CC2BB3B">
            <wp:extent cx="5497439" cy="3404235"/>
            <wp:effectExtent l="0" t="0" r="8255" b="5715"/>
            <wp:docPr id="3" name="Picture 3" descr="C:\Users\asvik\Documents\Class Works Sem-1\Data Analysis and Visualization\Lab programs\flight 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asvik\Documents\Class Works Sem-1\Data Analysis and Visualization\Lab programs\flight 3.PNG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667" cy="3409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73288C7" w14:textId="68B6437C" w:rsidR="009571C2" w:rsidRDefault="009571C2" w:rsidP="00601CE1">
      <w:pPr>
        <w:rPr>
          <w:rFonts w:ascii="Times New Roman" w:hAnsi="Times New Roman" w:cs="Times New Roman"/>
          <w:sz w:val="24"/>
          <w:szCs w:val="24"/>
        </w:rPr>
      </w:pPr>
    </w:p>
    <w:p w14:paraId="64289A4D" w14:textId="0C559E9F" w:rsidR="009571C2" w:rsidRDefault="009571C2" w:rsidP="009571C2">
      <w:pPr>
        <w:rPr>
          <w:rFonts w:ascii="Times New Roman" w:hAnsi="Times New Roman" w:cs="Times New Roman"/>
          <w:sz w:val="24"/>
          <w:szCs w:val="24"/>
        </w:rPr>
      </w:pPr>
    </w:p>
    <w:p w14:paraId="4BB2F687" w14:textId="344480DE" w:rsidR="009571C2" w:rsidRDefault="00EF343A" w:rsidP="009571C2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>Dashboard of all the above sets</w:t>
      </w:r>
    </w:p>
    <w:p w14:paraId="43109CEA" w14:textId="77777777" w:rsidR="00EF343A" w:rsidRPr="00EF343A" w:rsidRDefault="00EF343A" w:rsidP="00EF343A">
      <w:pPr>
        <w:rPr>
          <w:rFonts w:ascii="Times New Roman" w:hAnsi="Times New Roman" w:cs="Times New Roman"/>
          <w:sz w:val="24"/>
          <w:szCs w:val="24"/>
        </w:rPr>
      </w:pPr>
    </w:p>
    <w:p w14:paraId="1CB6D4B7" w14:textId="7EF93945" w:rsidR="00EF343A" w:rsidRDefault="00EF343A" w:rsidP="00EF343A">
      <w:pPr>
        <w:rPr>
          <w:rFonts w:ascii="Times New Roman" w:hAnsi="Times New Roman" w:cs="Times New Roman"/>
          <w:sz w:val="24"/>
          <w:szCs w:val="24"/>
        </w:rPr>
      </w:pPr>
      <w:r w:rsidRPr="00EF343A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54650C6E" wp14:editId="066532A2">
            <wp:extent cx="6576558" cy="5234940"/>
            <wp:effectExtent l="0" t="0" r="0" b="3810"/>
            <wp:docPr id="4" name="Picture 4" descr="C:\Users\asvik\Documents\Class Works Sem-1\Data Analysis and Visualization\Lab programs\flight delays dash board lp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asvik\Documents\Class Works Sem-1\Data Analysis and Visualization\Lab programs\flight delays dash board lp6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90085" cy="524570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A170022" w14:textId="47B91C75" w:rsidR="00EF343A" w:rsidRDefault="00EF343A" w:rsidP="00EF343A">
      <w:pPr>
        <w:rPr>
          <w:rFonts w:ascii="Times New Roman" w:hAnsi="Times New Roman" w:cs="Times New Roman"/>
          <w:sz w:val="24"/>
          <w:szCs w:val="24"/>
        </w:rPr>
      </w:pPr>
    </w:p>
    <w:p w14:paraId="23857D69" w14:textId="77777777" w:rsidR="00EF343A" w:rsidRPr="00EF343A" w:rsidRDefault="00EF343A" w:rsidP="00EF343A">
      <w:p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sectPr w:rsidR="00EF343A" w:rsidRPr="00EF343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A0471A"/>
    <w:multiLevelType w:val="multilevel"/>
    <w:tmpl w:val="D57C7C16"/>
    <w:lvl w:ilvl="0">
      <w:start w:val="1"/>
      <w:numFmt w:val="decimal"/>
      <w:lvlText w:val="%1."/>
      <w:lvlJc w:val="left"/>
      <w:pPr>
        <w:ind w:left="720" w:hanging="360"/>
      </w:pPr>
      <w:rPr>
        <w:rFonts w:asciiTheme="minorHAnsi" w:hAnsiTheme="minorHAnsi" w:cstheme="minorBidi" w:hint="default"/>
        <w:b w:val="0"/>
        <w:sz w:val="22"/>
      </w:rPr>
    </w:lvl>
    <w:lvl w:ilvl="1">
      <w:start w:val="1"/>
      <w:numFmt w:val="decimal"/>
      <w:isLgl/>
      <w:lvlText w:val="%1.%2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44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80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8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216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52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520" w:hanging="2160"/>
      </w:pPr>
      <w:rPr>
        <w:rFonts w:hint="default"/>
      </w:rPr>
    </w:lvl>
  </w:abstractNum>
  <w:abstractNum w:abstractNumId="1" w15:restartNumberingAfterBreak="0">
    <w:nsid w:val="0DEF4762"/>
    <w:multiLevelType w:val="hybridMultilevel"/>
    <w:tmpl w:val="9FA060D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553868"/>
    <w:multiLevelType w:val="hybridMultilevel"/>
    <w:tmpl w:val="53B49D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1B1771D"/>
    <w:multiLevelType w:val="hybridMultilevel"/>
    <w:tmpl w:val="AA261B5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1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0sDA0NTKwNDIyMLRQ0lEKTi0uzszPAykwrQUAjGKkGCwAAAA="/>
  </w:docVars>
  <w:rsids>
    <w:rsidRoot w:val="001C0750"/>
    <w:rsid w:val="0019732D"/>
    <w:rsid w:val="001C0750"/>
    <w:rsid w:val="001D7107"/>
    <w:rsid w:val="002530A7"/>
    <w:rsid w:val="00376BED"/>
    <w:rsid w:val="00601CE1"/>
    <w:rsid w:val="00682A99"/>
    <w:rsid w:val="006F265E"/>
    <w:rsid w:val="006F4B20"/>
    <w:rsid w:val="00726A2E"/>
    <w:rsid w:val="007700BC"/>
    <w:rsid w:val="007E75F0"/>
    <w:rsid w:val="00851D59"/>
    <w:rsid w:val="00874AC9"/>
    <w:rsid w:val="009571C2"/>
    <w:rsid w:val="00A31A98"/>
    <w:rsid w:val="00A77476"/>
    <w:rsid w:val="00B87A98"/>
    <w:rsid w:val="00C676DF"/>
    <w:rsid w:val="00D216EF"/>
    <w:rsid w:val="00D76B8F"/>
    <w:rsid w:val="00E63175"/>
    <w:rsid w:val="00E96E62"/>
    <w:rsid w:val="00EF343A"/>
    <w:rsid w:val="00EF667F"/>
    <w:rsid w:val="00FB39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EDDF2A"/>
  <w15:chartTrackingRefBased/>
  <w15:docId w15:val="{267055F4-B4C1-40D1-8B12-E2043C9C0A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F265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numbering" Target="numbering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image" Target="media/image4.png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3931B2828C042B498CDAA70C10E68B79" ma:contentTypeVersion="3" ma:contentTypeDescription="Create a new document." ma:contentTypeScope="" ma:versionID="8590e23df59fe0fc1602fd716e0c80e9">
  <xsd:schema xmlns:xsd="http://www.w3.org/2001/XMLSchema" xmlns:xs="http://www.w3.org/2001/XMLSchema" xmlns:p="http://schemas.microsoft.com/office/2006/metadata/properties" xmlns:ns2="50eee4b4-1067-4e0b-9ec8-b2b92e697620" targetNamespace="http://schemas.microsoft.com/office/2006/metadata/properties" ma:root="true" ma:fieldsID="3d51135b6c7b927af62ea7c241b50c83" ns2:_="">
    <xsd:import namespace="50eee4b4-1067-4e0b-9ec8-b2b92e697620"/>
    <xsd:element name="properties">
      <xsd:complexType>
        <xsd:sequence>
          <xsd:element name="documentManagement">
            <xsd:complexType>
              <xsd:all>
                <xsd:element ref="ns2:ReferenceId" minOccurs="0"/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0eee4b4-1067-4e0b-9ec8-b2b92e697620" elementFormDefault="qualified">
    <xsd:import namespace="http://schemas.microsoft.com/office/2006/documentManagement/types"/>
    <xsd:import namespace="http://schemas.microsoft.com/office/infopath/2007/PartnerControls"/>
    <xsd:element name="ReferenceId" ma:index="8" nillable="true" ma:displayName="ReferenceId" ma:indexed="true" ma:internalName="ReferenceId">
      <xsd:simpleType>
        <xsd:restriction base="dms:Text"/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0ED001A6-18A8-4F6E-8538-B5704E3CC18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5354D49-A208-4159-ABA8-A110CC1DEB7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0eee4b4-1067-4e0b-9ec8-b2b92e69762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3</TotalTime>
  <Pages>3</Pages>
  <Words>165</Words>
  <Characters>941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00394</dc:creator>
  <cp:keywords/>
  <dc:description/>
  <cp:lastModifiedBy>asvika39@gmail.com</cp:lastModifiedBy>
  <cp:revision>10</cp:revision>
  <dcterms:created xsi:type="dcterms:W3CDTF">2022-10-13T06:57:00Z</dcterms:created>
  <dcterms:modified xsi:type="dcterms:W3CDTF">2022-11-22T15:01:00Z</dcterms:modified>
</cp:coreProperties>
</file>